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w:t>
      </w:r>
      <w:r>
        <w:t xml:space="preserve"> </w:t>
      </w:r>
      <w:r>
        <w:t xml:space="preserve">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pPr>
        <w:pStyle w:val="BodyText"/>
      </w:pPr>
      <w:r>
        <w:t xml:space="preserve">Keywords: Visualization, Digital image processing,</w:t>
      </w:r>
      <w:r>
        <w:t xml:space="preserve"> </w:t>
      </w:r>
    </w:p>
    <w:bookmarkEnd w:id="20"/>
    <w:bookmarkStart w:id="24" w:name="はじめに"/>
    <w:p>
      <w:pPr>
        <w:pStyle w:val="Heading1"/>
      </w:pPr>
      <w:r>
        <w:t xml:space="preserve">はじめに</w:t>
      </w:r>
    </w:p>
    <w:p>
      <w:pPr>
        <w:pStyle w:val="FirstParagraph"/>
      </w:pPr>
      <w:r>
        <w:t xml:space="preserve">読書は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 55 回学生生活実態調査 概要報告</w:t>
      </w:r>
      <w:r>
        <w:t xml:space="preserve">によると、一日の読書時間が0時間である人が 48.1 %、その一方で毎日平均して 1時間以上読書を行っている人は26.8%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間が断片化し内容を思い出すための労力がかかるという場合が考えられる。</w:t>
      </w:r>
      <w:r>
        <w:t xml:space="preserve"> </w:t>
      </w:r>
      <w:r>
        <w:t xml:space="preserve">これまでにも自然言語処理の技術を使って読書の補助を行うという研究はされてきた。 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可能性があった。そのため、小説内の情報を一枚の絵で表すのではなく、ユーザーによって取得する情報の範囲を決めてもらう必要がある。また日本語の構造上暗に示された関係などは 抽出することができず、抽出した情報に不足がある程度出てしまうという問題もある。その ため暗に示された関係も取り出す手法が必要である。</w:t>
      </w:r>
      <w:r>
        <w:t xml:space="preserve"> </w:t>
      </w:r>
      <w:r>
        <w:t xml:space="preserve">また、小説を対象とした可視化研究も行われてきた。しかし、それらの研究の多くは文学 者が小説を分析するためのツールなどであり、一般の読者の理解を促進するものではなかった。そこで、読書の支援を行うために、関係性の内容を詳しく記述したり全体の話の流れが 一目でわかるようにするなど、読書に特化した構成を行う必要がある。</w:t>
      </w:r>
      <w:r>
        <w:t xml:space="preserve"> </w:t>
      </w:r>
      <w:r>
        <w:t xml:space="preserve">これらの問題に着目し、読書の補助に特化した可視化手法というのは今までに行われてい なかった。そこで本研究では本の内容を読者に提示することで読書の補助を行う手法を提案 する。</w:t>
      </w:r>
    </w:p>
    <w:bookmarkStart w:id="21" w:name="アプローチ"/>
    <w:p>
      <w:pPr>
        <w:pStyle w:val="Heading2"/>
      </w:pPr>
      <w:r>
        <w:t xml:space="preserve">アプローチ</w:t>
      </w:r>
    </w:p>
    <w:p>
      <w:pPr>
        <w:pStyle w:val="FirstParagraph"/>
      </w:pPr>
      <w:r>
        <w:t xml:space="preserve">本研究では読書の進度に合わせて内容が変化する人物相関図の提示によって読書を支援す る。その上で小説に時間の概念を導入する。この時間とは紙の小説におけるページ数のこと である。人々は読書をするときに、ページをめくることで読み進める。本研究ではこの事実 に着目し、現在読んでいるページまでに出てきた登場人物・関係を表すこととする。また、 それらの情報の入力は計算機による補助を加えながら人間が行う。人間が行うことで自動抽 出ではできない高い精度の登場人物抽出と、繊細な関係の描写を実現する。しかし、情報入 力を各個人が手作業で全て行うことは作業量が凄まじく多く現実的では無い。そのため登場 人物や関係などの情報を他者と共有することも加えて提案する。そのことで一人ひとりの入 力の労力は減少させることができ、読書を習慣的に行う人も他の人物と自分の捉え方の違い を比較し楽しむことができる。本研究では以上の手法を提案し、1.1 で述べた問題を改善し たいと考える。</w:t>
      </w:r>
    </w:p>
    <w:bookmarkEnd w:id="21"/>
    <w:bookmarkStart w:id="22" w:name="貢献"/>
    <w:p>
      <w:pPr>
        <w:pStyle w:val="Heading2"/>
      </w:pPr>
      <w:r>
        <w:t xml:space="preserve">貢献</w:t>
      </w:r>
    </w:p>
    <w:p>
      <w:pPr>
        <w:pStyle w:val="FirstParagraph"/>
      </w:pPr>
      <w:r>
        <w:t xml:space="preserve">読書を支援するために小説の内容を表す研究は以前にも行われてきた。それらの研究では 人物相関図を一枚の絵で表したり、登場人物の時系列ごとの位置を図によって示してきた。 本研究の貢献はネタバレの可能性に着目し、人物とその間の関係を動的ネットワークデータ として捉えたことである。読書の進度をページ数で管理し、進度に合わせた情報の可視化を 提案した。また、以前にも小説の登場人物や関係を計算機によって自動抽出する研究は行わ れてきた。本研究では日本語の曖昧性や登場人物の定義の曖昧性に着目し、人間と計算機が 共同で情報を抽出する方法を提案した。また多数の人間によって情報共有することで抽出の 手間を削減する手法を採用した。最後に提案手法を元に読書システムを設計することがで きた。</w:t>
      </w:r>
    </w:p>
    <w:bookmarkEnd w:id="22"/>
    <w:bookmarkStart w:id="23" w:name="残りの構成"/>
    <w:p>
      <w:pPr>
        <w:pStyle w:val="Heading2"/>
      </w:pPr>
      <w:r>
        <w:t xml:space="preserve">残りの構成</w:t>
      </w:r>
    </w:p>
    <w:p>
      <w:pPr>
        <w:pStyle w:val="FirstParagraph"/>
      </w:pPr>
      <w:r>
        <w:t xml:space="preserve">本論文の以降の章では提案手法を説明するために関連する分野の用語を説明する。次に関 連する研究についての紹介を行い、本研究の立ち位置を明らかにする。次の章では提案手法 の詳細の紹介を行い、提案手法の効用を確認するためのシステムの構成を行う。ユースケー スを構成し、それに則ったシステムの詳細の構成をする。最後に目標の達成度について議論 を行い、今後の課題について言及を行いたいと考える。</w:t>
      </w:r>
    </w:p>
    <w:bookmarkEnd w:id="23"/>
    <w:bookmarkEnd w:id="24"/>
    <w:bookmarkStart w:id="28" w:name="関連研究書きおわり"/>
    <w:p>
      <w:pPr>
        <w:pStyle w:val="Heading1"/>
      </w:pPr>
      <w:r>
        <w:t xml:space="preserve">関連研究(書きおわり)</w:t>
      </w:r>
    </w:p>
    <w:bookmarkStart w:id="25"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5"/>
    <w:bookmarkStart w:id="26"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6"/>
    <w:bookmarkStart w:id="27"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7"/>
    <w:bookmarkEnd w:id="28"/>
    <w:bookmarkStart w:id="37" w:name="提案手法書き途中"/>
    <w:p>
      <w:pPr>
        <w:pStyle w:val="Heading1"/>
      </w:pPr>
      <w:r>
        <w:t xml:space="preserve">提案手法（書き途中）</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9"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29"/>
    <w:bookmarkStart w:id="30"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0"/>
    <w:bookmarkStart w:id="31"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31"/>
    <w:bookmarkStart w:id="36"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32"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32"/>
    <w:bookmarkStart w:id="33"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3"/>
    <w:bookmarkStart w:id="34"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4"/>
    <w:bookmarkStart w:id="35"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w:t>
      </w:r>
    </w:p>
    <w:p>
      <w:pPr>
        <w:pStyle w:val="BodyText"/>
      </w:pPr>
      <w:r>
        <w:t xml:space="preserve">以上の要件を元にシステムに必要な機能を実装した。４章においては実際のシステムについて詳しく説明を行う。</w:t>
      </w:r>
    </w:p>
    <w:bookmarkEnd w:id="35"/>
    <w:bookmarkEnd w:id="36"/>
    <w:bookmarkEnd w:id="37"/>
    <w:bookmarkStart w:id="46"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8"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8"/>
    <w:bookmarkStart w:id="41"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9"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9"/>
    <w:bookmarkStart w:id="40"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40"/>
    <w:bookmarkEnd w:id="41"/>
    <w:bookmarkStart w:id="42"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42"/>
    <w:bookmarkStart w:id="45"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3"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3"/>
    <w:bookmarkStart w:id="44"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4"/>
    <w:bookmarkEnd w:id="45"/>
    <w:bookmarkEnd w:id="46"/>
    <w:bookmarkStart w:id="50" w:name="議論一旦書いた"/>
    <w:p>
      <w:pPr>
        <w:pStyle w:val="Heading1"/>
      </w:pPr>
      <w:r>
        <w:t xml:space="preserve">議論（一旦書いた）</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7"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w:t>
      </w:r>
    </w:p>
    <w:p>
      <w:pPr>
        <w:pStyle w:val="BodyText"/>
      </w:pPr>
      <w:r>
        <w:t xml:space="preserve">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bookmarkEnd w:id="47"/>
    <w:bookmarkStart w:id="48" w:name="p2-小説内の繊細な人間関係を扱えること"/>
    <w:p>
      <w:pPr>
        <w:pStyle w:val="Heading2"/>
      </w:pPr>
      <w:r>
        <w:t xml:space="preserve">（P2) 小説内の繊細な人間関係を扱えること</w:t>
      </w:r>
    </w:p>
    <w:p>
      <w:pPr>
        <w:pStyle w:val="FirstParagraph"/>
      </w:pPr>
      <w:r>
        <w:t xml:space="preserve">この小目標を達成するためにシステムの要件として、本研究では計算機の自動抽出を人間の手によって補完する方法を提案した。またその手法を実現するためにシステムの要件として</w:t>
      </w:r>
      <w:r>
        <w:rPr>
          <w:bCs/>
          <w:b/>
        </w:rPr>
        <w:t xml:space="preserve">(N2) 小説に関する重要な情報を手軽に追加できること</w:t>
      </w:r>
      <w:r>
        <w:t xml:space="preserve">、</w:t>
      </w:r>
      <w:r>
        <w:rPr>
          <w:bCs/>
          <w:b/>
        </w:rPr>
        <w:t xml:space="preserve">(N3) 情報を後から編集できること</w:t>
      </w:r>
      <w:r>
        <w:t xml:space="preserve">を設定した。(N2)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N3)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pPr>
        <w:pStyle w:val="BodyText"/>
      </w:pPr>
      <w:r>
        <w:t xml:space="preserve">現在の課題点は２点存在する。１点目は情報入力機能に必要な操作の数が多いことである。現在システム上で登場人物を入力するためには登場人物の名前を実際に打ち込むなど4ステップが必要である。情報追加ではその関係が誰か誰へのどんな関係か打ち込むなど7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bookmarkEnd w:id="48"/>
    <w:bookmarkStart w:id="49" w:name="X11ff3c4ffb482a4b1a8bf993923f35965a223a3"/>
    <w:p>
      <w:pPr>
        <w:pStyle w:val="Heading2"/>
      </w:pPr>
      <w:r>
        <w:t xml:space="preserve">（P3) 入力した情報をもとに人物相関図を自動でレイアウトしてくれ、それを適切なタイミングで確認できること</w:t>
      </w:r>
    </w:p>
    <w:p>
      <w:pPr>
        <w:pStyle w:val="FirstParagraph"/>
      </w:pPr>
      <w:r>
        <w:t xml:space="preserve">この小目標を達成するために提案手法は</w:t>
      </w:r>
      <w:r>
        <w:rPr>
          <w:bCs/>
          <w:b/>
        </w:rPr>
        <w:t xml:space="preserve">人物相関図</w:t>
      </w:r>
      <w:r>
        <w:t xml:space="preserve">と</w:t>
      </w:r>
      <w:r>
        <w:rPr>
          <w:bCs/>
          <w:b/>
        </w:rPr>
        <w:t xml:space="preserve">人物相関表</w:t>
      </w:r>
      <w:r>
        <w:t xml:space="preserve">という二種類の図で現在のぺ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pPr>
        <w:pStyle w:val="BodyText"/>
      </w:pPr>
      <w:r>
        <w:t xml:space="preserve">一方課題点は２点存在する。１点目は</w:t>
      </w:r>
      <w:r>
        <w:rPr>
          <w:bCs/>
          <w:b/>
        </w:rPr>
        <w:t xml:space="preserve">人物相関図の時間変化が捉えにくい</w:t>
      </w:r>
      <w:r>
        <w:t xml:space="preserve">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pPr>
        <w:pStyle w:val="BodyText"/>
      </w:pPr>
      <w:r>
        <w:t xml:space="preserve">以上のように各小目標に対し解決策を考え、システムで必要な機能を実装することができた。今後は各小目標で述べた課題点を解決したいと考える。</w:t>
      </w:r>
    </w:p>
    <w:bookmarkEnd w:id="49"/>
    <w:bookmarkEnd w:id="50"/>
    <w:bookmarkStart w:id="51" w:name="まとめ"/>
    <w:p>
      <w:pPr>
        <w:pStyle w:val="Heading1"/>
      </w:pPr>
      <w:r>
        <w:t xml:space="preserve">まとめ</w:t>
      </w:r>
    </w:p>
    <w:p>
      <w:pPr>
        <w:pStyle w:val="FirstParagraph"/>
      </w:pPr>
      <w:r>
        <w:t xml:space="preserve">読書はメジャーな趣味であり信頼性の高い情報源だが、様々な理由から読書を断念してしまう人々が存在する。本研究では計算機による支援によって人々の読書が円滑に行えるように支援を行う。その上で人物相関図の</w:t>
      </w:r>
      <w:r>
        <w:rPr>
          <w:bCs/>
          <w:b/>
        </w:rPr>
        <w:t xml:space="preserve">物語の内容を整理するのに有効である</w:t>
      </w:r>
      <w:r>
        <w:t xml:space="preserve">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Cs/>
          <w:b/>
        </w:rPr>
        <w:t xml:space="preserve">読書の進度によって変化する人物相関図</w:t>
      </w:r>
      <w:r>
        <w:t xml:space="preserve">を提示することで読書の支援を行う手法を提案した。提案手法の有効性を検証するために青空文庫で公開されている小説を関係図を確認し読み進められる読書システムを開発した。開発にあたりユースケースを考え、システムに必要な４つの用件を定義した。4つの要件とは具体的に</w:t>
      </w:r>
      <w:r>
        <w:rPr>
          <w:bCs/>
          <w:b/>
        </w:rPr>
        <w:t xml:space="preserve">(N1) システムの上で読書ができること</w:t>
      </w:r>
      <w:r>
        <w:t xml:space="preserve">、</w:t>
      </w:r>
      <w:r>
        <w:rPr>
          <w:bCs/>
          <w:b/>
        </w:rPr>
        <w:t xml:space="preserve">(N2) 小説に関する重要な情報を手軽に追加できること</w:t>
      </w:r>
      <w:r>
        <w:t xml:space="preserve">、</w:t>
      </w:r>
      <w:r>
        <w:rPr>
          <w:bCs/>
          <w:b/>
        </w:rPr>
        <w:t xml:space="preserve">(N3) 情報を後から編集できること</w:t>
      </w:r>
      <w:r>
        <w:t xml:space="preserve">、</w:t>
      </w:r>
      <w:r>
        <w:rPr>
          <w:bCs/>
          <w:b/>
        </w:rPr>
        <w:t xml:space="preserve">(N4) 小説の進行度に合わせて関係図を表示すること</w:t>
      </w:r>
      <w:r>
        <w:t xml:space="preserve">を設定した。(N1)の達成のために最低限の読書機能をつけ、(N2)の達成のために登場人物と関係性の追加を機械による自動抽出と手作業での追加の２通りで実現した。(N3)のためにユーザーが容易に情報を編集できる情報編集画面をつけ、(N4)のために人間関係を</w:t>
      </w:r>
      <w:r>
        <w:rPr>
          <w:bCs/>
          <w:b/>
        </w:rPr>
        <w:t xml:space="preserve">人物相関図</w:t>
      </w:r>
      <w:r>
        <w:t xml:space="preserve">と</w:t>
      </w:r>
      <w:r>
        <w:rPr>
          <w:bCs/>
          <w:b/>
        </w:rPr>
        <w:t xml:space="preserve">人物相関表</w:t>
      </w:r>
      <w:r>
        <w:t xml:space="preserve">という２種類の可視化で表現した。以上のように要件をもとにシステムを実装することができた。また議論において小目標ごとに振り返りを行い研究の達成度を確認することができた。</w:t>
      </w:r>
    </w:p>
    <w:p>
      <w:pPr>
        <w:pStyle w:val="BodyText"/>
      </w:pPr>
      <w:r>
        <w:t xml:space="preserve">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bookmarkEnd w:id="51"/>
    <w:bookmarkStart w:id="60" w:name="参-考-文-献"/>
    <w:p>
      <w:pPr>
        <w:pStyle w:val="Heading1"/>
      </w:pPr>
      <w:r>
        <w:t xml:space="preserve">参　考　文　献</w:t>
      </w:r>
    </w:p>
    <w:bookmarkStart w:id="59" w:name="refs"/>
    <w:bookmarkStart w:id="52"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52"/>
    <w:bookmarkStart w:id="54"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53">
        <w:r>
          <w:rPr>
            <w:rStyle w:val="Hyperlink"/>
          </w:rPr>
          <w:t xml:space="preserve">https://doi.org/10.1109/PacificVis.2019.00037</w:t>
        </w:r>
      </w:hyperlink>
      <w:r>
        <w:t xml:space="preserve">.</w:t>
      </w:r>
    </w:p>
    <w:bookmarkEnd w:id="54"/>
    <w:bookmarkStart w:id="55"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55"/>
    <w:bookmarkStart w:id="56"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6"/>
    <w:bookmarkStart w:id="57"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7"/>
    <w:bookmarkStart w:id="58"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8"/>
    <w:bookmarkEnd w:id="59"/>
    <w:bookmarkEnd w:id="60"/>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8T01:48:00Z</dcterms:created>
  <dcterms:modified xsi:type="dcterms:W3CDTF">2021-07-0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